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7927C6" w:rsidRPr="007927C6" w:rsidRDefault="007927C6" w:rsidP="007927C6">
      <w:r w:rsidRPr="007927C6">
        <w:t>The research is of both biological and practical interest and relevantly conducted.</w:t>
      </w:r>
    </w:p>
    <w:p w:rsidR="007927C6" w:rsidRPr="007927C6" w:rsidRDefault="007927C6" w:rsidP="007927C6">
      <w:r w:rsidRPr="007927C6">
        <w:t>Most suggestions of the two Reviewers have been reasonably considered by the Authors,</w:t>
      </w:r>
    </w:p>
    <w:p w:rsidR="007927C6" w:rsidRPr="007927C6" w:rsidRDefault="007927C6" w:rsidP="007927C6">
      <w:r w:rsidRPr="007927C6">
        <w:t>thereby appreciably improving the original manuscript.</w:t>
      </w:r>
    </w:p>
    <w:p w:rsidR="007927C6" w:rsidRPr="007927C6" w:rsidRDefault="007927C6" w:rsidP="007927C6">
      <w:r w:rsidRPr="007927C6">
        <w:t>Yet, the conclusion remains too much incomplete; in particular, it lacks the main elements</w:t>
      </w:r>
    </w:p>
    <w:p w:rsidR="007927C6" w:rsidRPr="007927C6" w:rsidRDefault="007927C6" w:rsidP="007927C6">
      <w:r w:rsidRPr="007927C6">
        <w:t>relating to the interesting study of correlations. I urge the authors to remedy this by including</w:t>
      </w:r>
    </w:p>
    <w:p w:rsidR="007927C6" w:rsidRPr="007927C6" w:rsidRDefault="007927C6" w:rsidP="007927C6">
      <w:r w:rsidRPr="007927C6">
        <w:t>these elements in the conclusion (such as those mentioned in the abstract).</w:t>
      </w:r>
    </w:p>
    <w:p w:rsidR="007927C6" w:rsidRPr="007927C6" w:rsidRDefault="007927C6" w:rsidP="007927C6">
      <w:r w:rsidRPr="007927C6">
        <w:t>When this last required improvement is performed by the Authors, I consider that the</w:t>
      </w:r>
    </w:p>
    <w:p w:rsidR="007927C6" w:rsidRPr="007927C6" w:rsidRDefault="007927C6" w:rsidP="007927C6">
      <w:r w:rsidRPr="007927C6">
        <w:rPr>
          <w:highlight w:val="green"/>
        </w:rPr>
        <w:t>revised version will become OK for publication in JABB.</w:t>
      </w:r>
    </w:p>
    <w:p w:rsidR="009344FF" w:rsidRDefault="009344FF" w:rsidP="009344FF"/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7927C6" w:rsidRPr="009A024C" w:rsidRDefault="007927C6" w:rsidP="007927C6">
      <w:pPr>
        <w:pStyle w:val="NoSpacing"/>
        <w:rPr>
          <w:rFonts w:asciiTheme="majorHAnsi" w:hAnsiTheme="majorHAnsi"/>
          <w:sz w:val="24"/>
          <w:szCs w:val="24"/>
        </w:rPr>
      </w:pPr>
      <w:r w:rsidRPr="007927C6">
        <w:rPr>
          <w:rFonts w:asciiTheme="majorHAnsi" w:hAnsiTheme="majorHAnsi"/>
          <w:bCs/>
          <w:sz w:val="24"/>
          <w:szCs w:val="24"/>
        </w:rPr>
        <w:t xml:space="preserve">Dr. Jean </w:t>
      </w:r>
      <w:proofErr w:type="spellStart"/>
      <w:r w:rsidRPr="007927C6">
        <w:rPr>
          <w:rFonts w:asciiTheme="majorHAnsi" w:hAnsiTheme="majorHAnsi"/>
          <w:bCs/>
          <w:sz w:val="24"/>
          <w:szCs w:val="24"/>
        </w:rPr>
        <w:t>Beguinot</w:t>
      </w:r>
      <w:proofErr w:type="spellEnd"/>
      <w:r>
        <w:rPr>
          <w:rFonts w:asciiTheme="majorHAnsi" w:hAnsiTheme="majorHAnsi"/>
          <w:bCs/>
          <w:sz w:val="24"/>
          <w:szCs w:val="24"/>
        </w:rPr>
        <w:t xml:space="preserve">, </w:t>
      </w:r>
      <w:r w:rsidRPr="009A024C">
        <w:rPr>
          <w:rFonts w:asciiTheme="majorHAnsi" w:hAnsiTheme="majorHAnsi"/>
          <w:sz w:val="24"/>
          <w:szCs w:val="24"/>
        </w:rPr>
        <w:t>University of Bourgogne, France</w:t>
      </w:r>
    </w:p>
    <w:p w:rsidR="007927C6" w:rsidRPr="009344FF" w:rsidRDefault="007927C6" w:rsidP="007927C6">
      <w:pPr>
        <w:rPr>
          <w:b/>
          <w:u w:val="single"/>
        </w:rPr>
      </w:pPr>
      <w:bookmarkStart w:id="0" w:name="_GoBack"/>
      <w:bookmarkEnd w:id="0"/>
    </w:p>
    <w:sectPr w:rsidR="007927C6" w:rsidRPr="009344F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c1MDUxsrQwNDc2NDBS0lEKTi0uzszPAykwrAUAqLG2OSwAAAA="/>
  </w:docVars>
  <w:rsids>
    <w:rsidRoot w:val="00A72896"/>
    <w:rsid w:val="002C0B2C"/>
    <w:rsid w:val="007927C6"/>
    <w:rsid w:val="009344FF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65F739"/>
  <w15:docId w15:val="{6822C3BC-0BC5-426A-9326-43BA1580F6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qFormat/>
    <w:rsid w:val="007927C6"/>
    <w:rPr>
      <w:color w:val="0000FF" w:themeColor="hyperlink"/>
      <w:u w:val="single"/>
    </w:rPr>
  </w:style>
  <w:style w:type="paragraph" w:styleId="NoSpacing">
    <w:name w:val="No Spacing"/>
    <w:uiPriority w:val="1"/>
    <w:qFormat/>
    <w:rsid w:val="007927C6"/>
    <w:pPr>
      <w:spacing w:after="0" w:line="240" w:lineRule="auto"/>
    </w:pPr>
    <w:rPr>
      <w:rFonts w:eastAsiaTheme="minorEastAsia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7</Words>
  <Characters>613</Characters>
  <Application>Microsoft Office Word</Application>
  <DocSecurity>0</DocSecurity>
  <Lines>5</Lines>
  <Paragraphs>1</Paragraphs>
  <ScaleCrop>false</ScaleCrop>
  <Company/>
  <LinksUpToDate>false</LinksUpToDate>
  <CharactersWithSpaces>7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PC New 16</cp:lastModifiedBy>
  <cp:revision>3</cp:revision>
  <dcterms:created xsi:type="dcterms:W3CDTF">2025-02-19T08:37:00Z</dcterms:created>
  <dcterms:modified xsi:type="dcterms:W3CDTF">2026-03-09T04:53:00Z</dcterms:modified>
</cp:coreProperties>
</file>